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ลือกเลยค่ะ เอาข้อไหน ให้เขียนลงไปว่าเราเลือกข้อไหนนะคะข้อไหนเป็นคำตอบที่ถูก กไก่ขอไข่คอควายงูนะคะ เสื้อเสร็จหรือยัง ใช่ ไม่ได้ลอกหมดนะลูกเลือกเอาเฉพาะคำตอบที่ถูก เลือกเขียนเฉพาะข้อที่ถูกเท่านั้น ขายเสร็จแล้วเหรอกาก้านะคะ กล้าเข้าใจไหมลูก ไม่ได้ไม่ได้เขียนหมดนะ ไม่ได้เขียนทั้งหมดเนี่ยก็ไก่ ถ้าเราเลือกกไก่ลูกก็เขียนเฉพาะกอไก่การบวกจำนวนสองจำนวนเข้าด้วยกัน แค่นั้นก็พอนะคะ 3 ข้อนี้ไม่ต้องเขียนลงไปในสมุดเลือกเฉพาะข้อที่ถูกที่เราคิดว่ามันถูก โอเคเสร็จแล้วนะคะข้อที่ 1 ข้อที่ 2 ข้อใดคือความหมายที่ถูกต้องของเลขยกกำลัง 5 ยกกำลัง 3 5 ^ 3 ตรงกับข้อไหน กไก่ 5 + 5 + 5 ถูกหรือเปล่า ขอไข่ 5 * 3 คอควาย 5 * 5 * 5 งองู 5 ส่วน 3 ข้อไหนถูกเลือกเอานะคะ เรียกเลย ไม่ต้องแอบไปมองเพื่อนนะลูกต้องทำเองนะ ไม่หันไปมองเพื่อน เพราะว่าอันนี้เป็นการสอบเก็บคะแนนนะลูก สอบก็ไม่ใช่ทำแบบฝึกนะคะ ให้คิดเองให้คิดเองว่า ข้อไหนตรงกับข้อไหน 5 ^ 3 ไม่รู้หรอไม่รู้หรอลืมล่ะสิ หยุดไปนานเที่ยวเพลินเลยนะคะ OK อาบเสร็จแล้วถูกไม่ถูกเดี๋ยวมารอดูเฉลยนะคะไม่เป็นไรก็ตาม ถ้า a ^ b = 1 ข้อใดต่อไปนี้เป็นไปได้ อยู่ไหน อันไหนที่เป็นคำตอบที่ถูก เมื่อ a ^ b = 1 a จะเป็นอะไรได้บ้างบีจะเป็นอะไรได้บ้าง นะคะ เลือกได้เลยกอไก่ เป็นหนึ่ง บีเป็นหนึ่งมันจะเท่ากับหนึ่งไหมนะคะคิด คิดนะ 2 ขอไข่เป็น 0 B เป็นหนึ่ง คำตอบมันจะเท่ากับ 1 หรือเปล่านะคะ ขอควาย พระเอกเป็นหนึ่งบี เป็นศูนย์ คำตอบคือ 1 ไหม งองู พระเอก เป็นศูนย์ B เป็นศูนย์คำตอบมันจะเท่ากับ 1 หรือเปล่า อันไหนที่คำตอบมันเท่ากับ 1 ตัวแทนพระเอกกับบีแล้ว นะคะ ป๋าทำได้เลยเลือกได้เลย เสร็จแล้ว เสร็จแล้วนะลูก โอเคค่ะ จำนวน 2 ยกกำลัง 3 มีค่าเท่ากับข้อใด 2 ^ 3 นะคะ หมายถึงข้อไหน กไก่ 6 ขอไข่ 8 ออก Y9 งู 12 2 ^ 3 มันคือข้อไหน เลือกได้เลยค่ะ รอคิดก่อนก็ได้นะคะ แล้วๆเสร็จหรือยัง ขายเสร็จแล้วนะลูก ข้อ 5 ค่ะ จำนวน อันนี้มันติดลบนะลูกแต่มันยกกำลัง 2 คิดดีๆนะมันคำตอบคือข้อไหน - 3 ^ 2 มีค่าเท่ากับข้อใด กไก่ - 9 ขอไข่ 9 คอควาย 6 งู 3 อ่านนะคะต่อไปข้อ 6 โกหกแล้วลูก 5 ^ 2 มีค่าเท่ากับเท่าใด 5 ^ 2 นะคะ กไก่ ขอไข่ 15 ขอควาย 25 งองู 30 เลิกแล้วหรอ แล้วหรอ ตะกร้าเสร็จหรือยัง ต่อไปข้อ 7 นะคะ ตอนนี้ไม่ต้องคิดอะไรมากเลย สมัครคนแรกเลยนะดูนะจำนวน 10 ยกกำลัง 0 มีค่าเท่ากับเท่าไหร่ 10 ยกกำลัง 0 นะลูก กไก่ 0 ขอไข่ 1 ควาย 10 100 ข้อ 8 ค่ะไปเร็วนะห้องนี้เร็วมากเลย 8 จำนวนนะคะ ยกกำลัง 3 ^ 2 * 3 ^ 3 มีค่าเท่ากับเท่าใด กไก่ 5 ไม่ใช่ไม่ใช่ กไก่ 3 ^ 5 ขอไข่ 3 ^ 6 คอควาย 3 ^ 4 และงู 3 ^ 7 นะคะ ดูดีๆนะว่าเราจะใช้คุณสมบัติข้อไหน เร็วมากไม่คิดเลยห้องนี้ จากคะแนนเต็มไหมนี่ มาขอ 9 ค่ะ 9 จำนวน 7 ^ 2 คูณ 7 ยกกำลัง 1 มีค่าเท่ากับเท่าใด กไก่ 7 ^ 3 7 ^ 4 ขอไข่ 7 ^ 3 ออก y 7 ยกกำลัง 2 7 ^ 1 ข้อไหน ขายเสร็จหรือยังลูก อายนิ่งมากเลยนะ มากเลยแสดงว่าง่ายมากเลยช่วยดิ ข้อ 10 ค่ะครึ่งทางแล้ว ดูน้ำมันไม่ใช่ครูแล้วนะลูก 8 ^ 2 / 8 ^ 1 มีค่าเท่ากับเท่าใด กไก่ 8 ^ 1 ขอไข่ 8 ^ 2 ขอควาย 8 ^ 3 และงองู 8 ^ 4 ขี้ก่อนนะ มันง่ายมากเลย เลือกหรือยังคะ ข้อ 11 ค่ะ 11 5 ^ 10 สวนด้วย 5 ยกกำลัง 5 มีค่าเท่ากับเท่าใดดูนะ กไก่ ยกกำลัง 15 ขอไข่ 5 ยกกำลัง 10 คอควาย 5 ^ 5 งู 5 ^ 0 ตรงกับข้อไหนคะ อาบเสร็จแล้วนะ ต่อไปข้อ 12 นะคะ สมบัติข้อนี้ 1 ส่วน 5 ยกกำลังลบ 15 มีค่าเท่ากับเท่าใด กไก่ 5 ^ 15 ขอไข่ 5 ยกกำลัง 10 คอควาย 5 ^ 5 งู 5 ^ 0 ข้อไหนเอ่ย มันตรงกับข้อไหนมันมีค่าเท่ากับข้อไหนคะ ป้ายข้อ 13 นะคะ สมบัติข้อนี้ ในวงเล็บ 6 ^ 2 ทั้งหมดยกกำลัง 3 เริ่มปวดหัวไหมปวดหัวไหมลูก ไม่รู้ อายทำได้ไหม อายรู้ไหมจำได้ไหม จำไม่ได้หรอจริงหรอ อธิบายนิดนึง เนื่องจากกลับบ้านนะคะแล้วก็หยุดไปหลายวัน อันนี้คือคุณสมบัติข้อ 1 ของเลขยกกำลัง เลขยกกำลังซ้อนเลขยกกำลังจะต้องเอามาคูณกัน นะคะ เพราะฉะนั้นข้อนี้คือ 16 ^ ข้างบนคือ 2 * 3 2 * 3 เท่ากับเท่าไหร่ 2 * 3 เท่ากับเท่าไหร่แล้วมันตรงกับข้อไหนนะคะ ลองดูนะ ตะกร้า 2 * 3 เท่ากับเท่าไหร่ลูก จะเลือกได้แล้ว โอเคนะ ป้ายข้อ 14 ค่ะ อันนี้ง่ายมากเลยแค่กระจายเลขยกกำลังเข้าไปในวงเล็บ เท่านั้นนะ อธิบายเท่านี้แหละ ในวงเล็บ 10 * 4 ยกกำลัง 3 มีค่าเท่ากับเท่าไหร่นะคะ ไม่ต้องคิดอะไรเลยแค่กระต่ายเลขชี้กำลังเข้าไปอยู่ใน ตัวเลขที่อยู่ข้างในวงเล็บเท่านั้น ตรงกับข้อไหน ได้แล้วนะคะ ข้อ 15 ยายดูข้อ 15 นะคะ 5 * 5 * 5 มันหมายถึงอะไร มันแบ่งได้ 2 กลุ่มนะคะ 5 มันเหมือนกันเป็นฐาน 5 มีกี่ตัว ตะกร้า 5 มีกี่ตัวลูก นับ 5 มีกี่ตัวคะ เท่าไหร่ 5 มีเท่าไหร่ ถ้ามีกี่ตัว ถ้ามีกี่ตัว เท่าไหร่คะ 3 ถ้ามันมี 3 ตัวเพราะฉะนั้น วันนี้จะต้องเป็น 5 ยกกำลัง เท่าไหร่ เลขฐานตัวนี้นะคูณด้วยซ้ำ ฟ้ามันมีกี่ตัว มันตรงกับข้อไหนนะคะกอไก่ขอไข่คอควายงง ต่อไปข้อ 16 ข้อนี้ทดได้ราคากระดาษ เขียนได้ ฐานเหมือนกัน เพราะมีเอ อันนี้เป็น A a a เหมือนกันนะคะ แปลสัญลักษณ์มันต่างกันนะ ตัวข้างบนเอามาคืนได้ เศษส่วนจะต้องตามคุณสมบัติของการลบใช่ไหมคะ หาเนี่ยต้องเอาเลขชี้กำลังมาลบ เพราะฉะนั้นข้างบน เป็นอะไรเอ่ย 5000 * ต้องเป็น บวกนะคะแต่ทหารต้องเป็นลบ เพราะฉะนั้นเลขชี้กำลังข้างบนจะเป็นข้อไหน เสร็จแล้วนะ ฐานะ ข้อ 17 อายข้อ 17 ตัวนี้ดูนะ ฐานนะคะตัวเลข ที่มันเหมือนกันแบ่งออกเป็นกี่กลุ่ม BA ใช่ไหมคะตัวนี้ที่มันถามเหมือนกัน B ที่ฐานเหมือนกันเพราะฉะนั้นเราก็เลยแบ่ง มันอยู่ข้างบนมันคูณกันเลขชี้กำลัง เอามาบวกกันรวมกันได้เท่าไหร่ a ^ เท่าไหร่คะ ข้างบน ส่วนด้วยข้างล่างเพราะฉะนั้นจะต้องเอาเลขชี้กำลังมาลบกัน ต้องเป็นปี ข้างบนคือ 7 ลบห้า เหลือเท่าไหร่ คือคำตอบ ตรงกับข้อไหนดูดีๆนะ เสร็จแล้วหรอ อายนิ่งมากเลย เหลือแต่ก้างคิดได้หรือยัง บอกลบได้นะลูก จะลงไปในสมุดได้เลยโอเค อ่าน ต่อไปข้อ 18 ค่ะ ข้อ 18 ก็จัดกลุ่มเหมือนเดิม เห็นไหมฐาน มันมี 10 อันนี้ก็ติดเหมือนกัน เพราะฉะนั้น 10 อยู่ข้างบนเป็น 3 ใช่ไหมคะข้างล่างเป็น 5 เลขชี้กำลัง ต้องเป็น 10 3 - 5 เหลือเท่าไหร่ 3 - 5 เหลือเท่าไหร่นะคะ เลขฐานเหมือนกัน มันเป็นอยู่ข้างล่างใช่ไหมมันคือการกันหานะคะเพราะฉะนั้นต้องเอาเลขชี้กำลังมา 5 ลบศูนย์เหลือเท่าไหร่ คำตอบตรงกับข้อไหน เสร็จแล้วเหรอลูกเสร็จแล้วนะ ต่อไปข้อ 19 ค่ะ ข้อนี้ มันจะคิด อยู่ประมาณ 2-3 ชั้นนะคะ คันแรก วิธีคิดลูกจะต้องเอาเลขชี้กำลังข้างบนที่มันอยู่ชิดกันเนี่ยเอามาคูณกันก่อน 4 คูณ 2 เท่ากับเท่าไหร่ กดอะไรนะ เขียนเอาไว้ก่อน แล้วตัวนี้ 2 * 2 เป็นเท่าไหร่ 2 คูณ 2 ตัวนี้เป็นเท่าไหร่เสร็จแล้ว คุณสมบัติของการคูณเลขยกกำลังที่มีฐานเหมือนกัน ต้องเอาเลขชี้กำลังมาบวกกันที่เราคูณไปเมื่อกี้เนี้ย 2 * 4 ได้เท่าไหร่เอามารวมกันกับ 2 * 2 นะคะเลขชี้กำลังนะ มารวมกันก่อน เสร็จแล้วตัวนี้หาร มันอยู่ข้างล่างถูกไหมมันอยู่ข้างล่างคือการลบเนาะ ลบ ข้างบนเรารวมกันได้เท่าไหร่แล้วลบด้วย 2 คุณ 2 นะคะลบแล้ว คำตอบมันคืออะไร เลือกได้เลย คิดได้ที่ได้ดูดูก่อนนะคะ เสร็จแล้ว กล้าเสร็จหรือยังลูก ข้อนี้ให้ฟรีเลย ความหมายเหมือนเดิม 20 ยกกำลัง 5 มีค่าเท่ากับเท่าใด มันคืออะไรคะ 20 ^ 5 ก็คือเอา 20 มาทำอะไรกัน 5 ครั้ง ใช้สัญลักษณ์อะไร เสร็จแล้วนะ เสร็จแล้ว ครูจะเฉลยนะคะ ครูจะเฉลย รู้ว่าเราทำถูกหรือเปล่า เอาสมุดสลับกันตรวจกับเพื่อน สมุดนะคะสลับกัน มีปากกาแดงไหมคะ กล้ามีปากกาแดงไหมลูก เอาปากกาแดงปวดนะคะ ข้อแรก ถ้าเพื่อนตอบถูก ให้เขียนเลข 1 ลงไปนะคะเพราะว่าข้อละ 1 คะแนน เพื่อนตอบผิด ให้เขียน 0 แล้วก็เขียนคำตอบที่ถูกต้องให้เพื่อนด้วยว่าคือข้อไหน ข้อ 1 คำตอบคือขอไข่ ถูกไหม ถูกไหมคะดูนะเพื่อนตอบถูกไหมถ้าเพื่อนตอบถูก ข้อที่ 1 ขอไข่ถูกให้เขียนเลข 1 ลงไป ต้องเขียนเลข 1 ลงไปนะคะ ยายตรวจหรือยังลูก เสร็จแล้วนะ เพื่อนตอบผิดให้เขียน 0 นะคะ แล้วก็ให้เขียนคำตอบที่ถูกก็คือขอไข่ลงไป ข้อ 2 คอควายถูกไหมคะ ถูกไหมลูก คอควาย ถ้าถูกขีดถูกให้เพื่อนนะคะ ข้อ 3 ข้อ 3 คำตอบมีถูกอยู่ 2 ข้อ ขอบคอควายก็ได้ จะตอบข้อกไก่ก็ได้ อันนี้นะคะก็ไก่ก็ได้เพราะอะไร นิยามของเขาเองยกกำลัง 0 เท่ากับ 1 เมื่อเอจะต้องไม่เท่ากับ 0 ดูค่านะคะไม่เท่ากับ 0 เพราะไข่ งองูเอมันเท่ากับศูนย์แสดงว่าเนื้อมันผิดไปแล้ว มันผิดอยู่แล้ว เพราะมันไม่เข้าตรงนี้นะคะมันไม่ถูก กไก่ล่ะ ทำไมกไก่ถูก กไก่ถ้า A = 1 R1 B เท่ากับ 11 ^ 1 ก็คือ 1 นะคะ เพราะฉะนั้นคำตอบข้อกไก่ก็เลยถูก คอควาย 1 ยกกำลัง 0 อะไรก็ตาม ยกกำลัง 0 จะเท่ากับ 1 เสมอ มันก็เลยถูกอยู่ 2 ข้อถ้าเพื่อนตอบกไก่ก็ถูก ปอบคอควายก็ถูกเหมือนกันนะคะ ข้อ 3 ไปแล้วข้อ 4 ต่อไปค่ะข้อ 4 คำตอบ 2 ^ 3 นี่คืออะไรยกกำลัง 3 คือ 2 คูณกัน 3 ครั้ง 2 คูณกัน 3 ครั้งถูกป่าว ไม่ใช่บวกกันนะลูก 2 * 22 * 29 22 รวมกันเป็น 4 ใช่ไหม 4 ได้สิแล้วเอามาคูณกับ 2 ตัวสุดท้าย 4 * 2 เป็นเท่าไหร่รวมเป็น 8 นะคะคำตอบก็เลยกลายเป็นข้อขอไข่ถูก เล่นถูกไหม หรือยัง เรียบร้อยนะ พ่อขอไข่ค่ะ ขอไข่ถูก ห้องเมื่อกี้ก็ตอบผิด ป 6 นะคะ เรียนต่อป 6 กูก็งงว่าเอ๊ะทำไมมันตอบ คิดยังไงทำไมตอบ 6 ข้อ 5 ข้อนี้ รู้ว่าเลขชี้กำลังมาเป็นคู่ ฐานติดลบ เมื่อไหร่ก็ตาม ถ้าลบ คุณลบ แล้วมันเป็นจำนวนคู่นะคะ มันจะกลายเป็นบวกนะคะ กลายเป็นจำนวนเต็มบวก เนี่ยของ 2 ที่มันเป็นคู่เลขชี้กำลังเป็นคู่มากวนกัน 2 ครั้ง ปิ่นเกล้า 3 * 3 = 9 เป็นคู่ใช่ไหมลบหายไปกลายเป็นบวกคำตอบก็คือขอไข่ ถูกไหมลูก ยายตอบถูกในข้อนี้ ตอบอะไร 19 เห็นไหม จำเอาไว้เลยกูบอกหลายรอบแล้ว เมื่อไหร่ก็ตาม ถ้าคุณ ลบคูณกันเนี่ย ถ้าเอามาคูณกันเป็นคู่เป็นคู่นะมันจะกลายเป็นบวก แต่ถ้าสมมตินะสมมติ -3 -3 ยกกำลัง 3 ลูก ไอ้ ^ 3 ตัวนี้มันคือเลขคี่หรือเปล่า เพราะฉะนั้นอันนี้ 3 โอน -3 ปูน - 3 วันนี้มันจับคู่กันได้ แต่ตัวนี้มันหาคู่ไม่ได้ วันนี้มันหาคู่ไม่ได้เพราะมันเป็นจำนวนคี่ จำเอาไว้ว่าถ้ามันหาคู่ไม่ได้คำตอบที่ครูออกมามันจะติดลบ เข้าใจนะ แค่นั้นเองการคูณคุณสมบัติการคูณของจำนวนเต็มลบนะคะ มาเมื่อไหร่มันคูณด้วยจำนวนคู่ มาคุณกายเนี่ยมันจะกลายเป็นบวก แต่ถ้ามันเป็นขี้เนี่ยมันจะกลายเป็นลบนะคะคำตอบมีอยู่แค่นี้เอง อ่านนะจริงๆแค่นี้ไม่น่าผิดนะ เพราะว่าคุณออกมาได้ ข้อ 6 ค่ะ 5 ^ 2 ได้เท่ากับเท่าไหร่ 5 ยกกำลัง 2 ความหมายของเขาก็คือ 5 คูณกัน 2 ครั้ง ไม่ใช่ 5 + 2 นะ 5 * 2 5 * 5 นะคะ 5 2 ตัว 5525 คำตอบคอควาย ขายถูกไหม จริงหรอ ผิดอีกตายอย่างนี้ไม่ผ่านแล้วต้องไปทำแบบฝึกใหม่นะลูก ต่อไปข้อ ข้อ 7 อันนี้ไม่ต้องคิดอะไรเยอะเลยเพราะว่าจากสมบัติ ยกกำลัง 0 เท่ากับ 1 ไหมคะไม่เท่ากับ 0 เพราะฉะนั้นคำตอบมันมีอยู่แล้ว ก็คือขอไข่ ตะกร้าผ้านะเสร็จหรือยังเสร็จแล้วนะต่อไปข้อ 8 ข้อ 8 ตัวนี้ เลขเหมือนกันฐานเหมือนกันคือ 3 เอาถ่านมานะคะ จำได้ไหมสูตรยกกำลัง n M x gay ยกกำลัง n มันจะเท่ากับ A M บวก n เพราะฉะนั้นตัวนี้เหมือนกันเลยฐาน 3 กระเป๋าเหมือนกันใช่ไหม M คือเท่าไหร่ M คือ 2 ตัวนี้คือ 2 นี่คือ 3 ก็แค่เอา 2 กับ 3 มาบวกกัน นะคะฐานเหมือนเดิม 3 2 เป็น 5 คำตอบก็คือ 3 ^ 5 นั่นเอง ถูกไหมถูกไหม คลอดง่ายๆนะลูกให้แล้วตัวเลขกูก็ให้น้อยด้วยกูไม่ได้ให้บวกเยอะเลย 9 เฉย 7 ^ 3 เหมือนกับตัวข้างบนเลยนะคะฐานเหมือนกัน 7 เลขชี้กำลังเอามาบวกกัน 2 + 1 เท่ากับ 7 ^ 3 2 ข้อนี้ไม่น่าจะผิด ข้อ 10 ค่ะถึงข้อ 10 แล้ว สัญลักษณ์หาร เขียนได้เหมือนเศษส่วนนะคะ 8 ^ 2 ส่วน 8 ยกกำลัง 1 มันจะเท่ากับเท่าไหร่ มันเหมือนกันใช่ไหม 8 ถามเหมือนกันนะคะ ข้างบนคือสอง ข้างล่าง 1 เอามาลบ เท่ากับ 8 ^ 1 ส่งกลับ กไก่นั่นเอง หรือยัง ต่อไปข้อ 11 ค่ะ ข้อ 11 เศษส่วนอย่างนี้ ดูเลยฐานเหมือนกัน 5 กับ 5 เพราะฉะนั้นเอาเลขชี้กำลังมาลบกัน ข้างบนเป็น 10 ลบด้วย 5 10 - 5 พร้อมเหลือเท่าไหร่ลูก 10 เอาออก 5 ถูกต้องเพราะฉะนั้นมันก็เลยกลายเป็น 5 ^ 5 คำตอบข้อคควาย 12 ส่วน a ^ - n จะเท่ากับ ยกกำลัง n แล้วมันเหมือนกันเลย แค่ย้ายตัวที่ ส่วนอยู่ข้างล่างในโลกย้ายไปอยู่ฝั่งขวา ไอ้ที่มันติดลบเลขชี้กำลังติดลบมันก็จะหายไปนะคะ เมื่อตัดเอา 1 ออก เอาเศษออกนะคะ มันก็เลยกลายเป็น กไก่ถูกต้อง 5 ^ 15 ต่อไปข้อ 13 อันนี้สมบัติ เลขยกกำลังซ้อนเลขยกกำลังอย่างนี้ เอาตัวเลขชี้กำลังสองตัวที่อยู่ชิดกันเอามาคูณกันนะคะ วันนี้เท่ากับ 16 2 * 3 2 * 3 เท่ากับเท่าไหร่ 6 นั้นเอง ก็เลยตอบข้อขอไข่ ต่อไปข้อ 14 นะคะ อันนี้ง่ายมากเลยแค่กระต่ายเข้ามานะคะ จำได้ไหม x B ข้างในเดี๋ยวมันฆ่าไม่เหมือนกันนะคะ หายกกำลัง 3 เพราะฉะนั้นจะกลายเป็น a ^ 3 x B ^ 3 นี่คือ 10 ใช่ไหม b คือ 4 เพราะฉะนั้นก็เลยกลายเป็นตัว นะคะที่ถูกต้อง นอนหรือยัง เสร็จแล้วข้อ 15 5 คูณกัน 3 ครั้ง 12 35 เป็นฐาน มีอยู่ 3 ครั้งคูณกันก็เลยเลขชี้กำลังเป็น 3 นะคะ 3 เหมือนกันแต่กลุ่ม มีอยู่ 3 ครั้ง ดู ตอนนี้ใหม่ใช่ไหม กฎหมายข้อ 14 เสร็จแล้ว ไปละนะ ต่อไป 15 16 ค่ะ ตัวที่อยู่ข้างบน สามารถเอามาบวกกัน เลขชี้กำลังบวกการลบตัวนี้เป็น 5 ใช่ไหม ถ้ามาใส่ตรงนี้ อยู่ข้างบนบวก 5 ตัวนี้เอามาตรงนี้นะคะ a ^ 3 นี่มันอยู่ข้างล่างใช่ไหมมันเป็นทหาร เพราะฉะนั้น / คืออะไรหารคือลบนะคะ มันก็เลย ลบด้วย 3 นั่นเอง เผอิญมันเหมือนกันคำตอบกไก่ เหมือนกับคำตอบขอไข่ ถ้าลูกตอบขอไข่ก็ถูกเหมือนกันนะคะ เลือกได้ 2 ข้อกไก่ก็ได้ขอไข่ก็ได้นะคะ ต่อไปข้อ 17 ค่ะ ข้อ 17 ก่อนอื่นเลยลูกจะต้องมาแบ่งฐานก่อน จัดฐานที่มันเหมือนกันมีอะไรบ้าง เอใช่ไหมตัดผมเลยนะคะ กับบี ตัดออกมาก่อนวิธีคิด A คืออะไร AE คือ x เพราะฉะนั้นเอาเลขชี้กำลังมารวมกันใช่ไหม มันก็จะกลายเป็น A 5 + 5 คูณด้วยตัวนี้ลูก B บีนี่มันเป็นหางใช่ไหมเป็นเศษส่วนตัวข้างบนคือ 7 ต้องเอาตัวข้างล่างมาลบ ตรงกับข้อไหน 5 + 5 = 10 7 - 5 = 2 คำตอบก็เลยกลายเป็นงูนะคะ 58 ได้แล้วลูก ข้อ 18 กรอบข้อความลายทำไมต้องเป็นคอควายนะคะ แยกก่อนนะ เราแยกฐานที่มันเหมือนกันออกมาก่อน มันจะมีเลขฐานก็คือ 5 กับ 10 นะคะ ตัวที่อยู่ข้างบนเป็น 5 เพราะฉะนั้น ลบลบเท่าไหร่ ลบ 0 คูณด้วย 10 ข้างบนคือ 3 ข้างล่าง 5 เอา - 50 - นะคะ สิ่งที่เกิดขึ้นตัวนี้เป็นบวกอยู่แล้ว ก็คือ 5 ตัวนี้นะ 5 - 4 เท่ากับ 1 สบายๆได้นะคะ 5 - 0 = 5 วันนี้เป็น 5 นะ เดี๋ยวครูลบ 5 - 0 = 5 แต่ตัวนี้ ข้างหน้ามันน้อยกว่าข้างหลัง 3 - 5 เนี่ย เพราะฉะนั้น มันจะติดลบ ข้าก็คือลบ 2 ปีนี้จำได้ไหม ที่สดคุณสมบัติอ่ะ คุณสมบัติฝั่งนึงเป็นเศษส่วนอีกฝั่งนึงเป็นจำนวน หาเลขยกกำลังเนี่ย ท่านี้มันติดลบอยู่ a ^ - n มันก็คือ 1 ส่วน a ^ n เพราะฉะนั้นตัวนี้ 10 ^ -2 มันก็เลยกลายมาเป็น 1 ส่วน 10 ยกกำลัง 2 มันอยู่ข้างบนใช่ไหม 5 เนี่ย 505 อยู่ข้างบน ข้างล่างคือ 10 ยกกำลัง 2 ข้อความถูกต้องนะคะ ฐานะอันนี้คือวิธีคิด บางคนตอบ เวลาคิดได้และทำไมมัน ลบ อาจจะเป็น 2 ข้อไหนถูกมันไม่มีคำตอบที่ถูกนะคะถ้าลูกอยู่ข้างบน เอามาใส่ตัวนี้ถูกต้อง ข้อ 19 Eye 4 * 2 ได้เท่าไหร่ลูก 4 * 2 ได้เท่าไหร่ i 4 * 2 ได้ 8 2 * 2 ได้เท่าไหร่คะ 2 * 2 ได้ 4 อันนี้เหมือนกันนะคะ 2 + 2 ได้ 4 เพราะฉะนั้น เลขฐานเหมือนกันใช่ไหม AIA หมดเลยง่ายเลยนะคะก็เอามาคิด อันนี้ทานเหมือนกัน x สัญลักษณ์ x เพราะฉะนั้น 8 จะต้องบวกด้วย 4 ตัวนี้นะ ส่วนไอ้ตัวนี้สัญลักษณ์ข้างหน้ามันเป็นหารใช่ไหมคะ เลขชี้กำลัง เลยต้องเอามาลบ ลดเท่าไหร่ - 4 นั้นเอง มันก็เลย ตัดตัดเหลือ 8 คำตอบของควายนะคะ ทันไหมเนี่ยทันไหม วิธีคิดนะคะ 20 คำตอบง่ายมาก ฐานคือ 20 เอามาคูณกัน 5 ครั้ง 1 2 3 4 5 ก็เลยกลายเป็นของใคร ปีนี้รูปรวมกัน รวมคะแนนให้กูหน่อยนะคะว่าเพื่อนได้คะแนนเท่าไหร่ เวลาเขียนคะแนนเต็ม 20 20 อยู่ข้างล่าง อันนี้ถูกเท่าไหร่ใส่คะแนนให้กูหน่อยนะ ไม่เป็นไรคุยจะให้ซ่อม ถ้าผ่านะกูให้ผ่าน 50% นะคะ ถ้าไม่ถึงคะแนน 10 คะแนนเดี๋ยวครูจะให้ เขียนโจทย์แล้วก็เขียนคำตอบ 2 ครั้งพร้อมแสดงวิธีทำ เอาสมุดคืนให้เพื่อนลูก รายได้เท่าไหร่ได้กี่คะแนน อายได้ 15 คะแนนผ่านราคาเท่าไหร่ลูก ตะกร้า ตะกร้าได้เท่าไหร่ ได้ 5 ได้ 5 ไม่เป็นไร ครูเข้าใจเพราะว่าเธอไปแข่งกีฬา ไปแข่งกีฬากลับมาแล้วก็กลับบ้านวันหยุด ลืมไปหมดเลยที่ครูสอนใช่ไหมลูก ไม่เป็นไรนะคะทีนี้ ให้นักเรียน เขียนโจทย์ พร้อมแสดงวิธีทำที่ครูเฉลยให้นี่แหละ ตะกร้า ถ้าสอบไม่ผ่านการเขียนโจทย์นะคะ ข้อที่ 1 รูปเขียนว่าข้อใดต่อไปนี้แสดงถึงความหมายของเลขยกกำลัง ขอ 1 นะแล้วลูกเขียนคำตอบลงไป ตอบ พ่อขอไข่การคูณจำนวนเดิม 2 ครั้งเขียนลงไป ในสมุดของตัวเองทำ 20 ข้อ เขียนโจทย์แล้วก็เลือกเอาข้อที่ถูกนะคะ เขียนคำตอบ ไม่เสร็จ กูจะให้คะแนนเพิ่ม ใส่นะ ถ้าเข้าใจเดี๋ยวลงมือทำเลยนะคะ ไม่ต้องเพราะอายผ่านแล้วตะกร้าคนเดียว OK ครับเริ่มทำเลยลูก ถ้าทำเสร็จแล้วบอกกูนะเดี๋ยวกูจะกดข้อ 2 ให้ ช้าหมดเวลาใช้บริการระบบแล้วนะคะ ขอบคุณมากนะคะ เดี๋ยวหนูเขียนต่อนะลูกทำให้เสร็จ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140867</dc:title>
  <dc:creator/>
  <cp:keywords/>
  <dcterms:created xsi:type="dcterms:W3CDTF">2024-08-14T05:01:17Z</dcterms:created>
  <dcterms:modified xsi:type="dcterms:W3CDTF">2024-08-14T0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สิงหาคม 2567 เวลา 10.30 น.</vt:lpwstr>
  </property>
  <property fmtid="{D5CDD505-2E9C-101B-9397-08002B2CF9AE}" pid="3" name="subtitle">
    <vt:lpwstr/>
  </property>
</Properties>
</file>